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835654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3AFC271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835654">
            <w:t>Confirmed</w:t>
          </w:r>
        </w:sdtContent>
      </w:sdt>
    </w:p>
    <w:p w14:paraId="6E00F27F" w14:textId="59E9A036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A904DF">
                <w:rPr>
                  <w:b/>
                </w:rPr>
                <w:t>1</w:t>
              </w:r>
              <w:r w:rsidR="005F7593">
                <w:rPr>
                  <w:b/>
                </w:rPr>
                <w:t>6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5F7593">
                <w:rPr>
                  <w:b/>
                </w:rPr>
                <w:t>22</w:t>
              </w:r>
              <w:r w:rsidR="005F7593" w:rsidRPr="005F7593">
                <w:rPr>
                  <w:b/>
                  <w:vertAlign w:val="superscript"/>
                </w:rPr>
                <w:t>nd</w:t>
              </w:r>
              <w:r w:rsidR="005F7593">
                <w:rPr>
                  <w:b/>
                </w:rPr>
                <w:t xml:space="preserve"> July</w:t>
              </w:r>
              <w:r w:rsidR="00A904DF">
                <w:rPr>
                  <w:b/>
                </w:rPr>
                <w:t xml:space="preserve"> 2022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091CF7D9" w14:textId="473AE260" w:rsidR="00D81F59" w:rsidRDefault="00D81F59" w:rsidP="00D81F59">
      <w:pPr>
        <w:pStyle w:val="Paragraph"/>
      </w:pPr>
      <w:r w:rsidRPr="00811239">
        <w:t xml:space="preserve">Shaheen Hamdy </w:t>
      </w:r>
      <w:r w:rsidRPr="00C7373D">
        <w:t>(</w:t>
      </w:r>
      <w:r>
        <w:t xml:space="preserve">Interim Vice </w:t>
      </w:r>
      <w:r w:rsidRPr="00C7373D">
        <w:t>Chair)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390B683F" w14:textId="50537560" w:rsidR="000C05C3" w:rsidRDefault="000C05C3" w:rsidP="00D81F59">
      <w:pPr>
        <w:pStyle w:val="Paragraph"/>
      </w:pPr>
      <w:r w:rsidRPr="000C05C3"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0F17947" w14:textId="44CFC507" w:rsidR="000C05C3" w:rsidRDefault="000C05C3" w:rsidP="000C05C3">
      <w:pPr>
        <w:pStyle w:val="Paragraph"/>
      </w:pPr>
      <w:r w:rsidRPr="000C05C3"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95BD0B2" w14:textId="3DA742C2" w:rsidR="008403BE" w:rsidRDefault="000C05C3" w:rsidP="000C05C3">
      <w:pPr>
        <w:pStyle w:val="Paragraph"/>
      </w:pPr>
      <w:r w:rsidRPr="000C05C3">
        <w:t>Julian Dunnett</w:t>
      </w:r>
      <w:r>
        <w:tab/>
      </w:r>
      <w:r>
        <w:tab/>
      </w:r>
      <w:r>
        <w:tab/>
      </w:r>
      <w:r w:rsidR="008403BE">
        <w:tab/>
      </w:r>
      <w:r w:rsidR="008403BE">
        <w:tab/>
      </w:r>
      <w:r w:rsidR="008403BE">
        <w:tab/>
      </w:r>
      <w:r w:rsidR="008403BE" w:rsidRPr="00C7373D">
        <w:t xml:space="preserve">Present for </w:t>
      </w:r>
      <w:r w:rsidR="008403BE">
        <w:t xml:space="preserve">all </w:t>
      </w:r>
      <w:r w:rsidR="008403BE" w:rsidRPr="00C7373D">
        <w:t>items</w:t>
      </w:r>
    </w:p>
    <w:p w14:paraId="28DA4BEF" w14:textId="54B8CF9D" w:rsidR="00112839" w:rsidRDefault="00112839" w:rsidP="00112839">
      <w:pPr>
        <w:pStyle w:val="Paragraph"/>
      </w:pPr>
      <w:r w:rsidRPr="00112839">
        <w:t>Stephen Habg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Pr="00C7373D">
        <w:t>all items</w:t>
      </w:r>
    </w:p>
    <w:p w14:paraId="51018A48" w14:textId="4CB88941" w:rsidR="000C05C3" w:rsidRDefault="000C05C3" w:rsidP="00112839">
      <w:pPr>
        <w:pStyle w:val="Paragraph"/>
      </w:pPr>
      <w:r w:rsidRPr="000C05C3">
        <w:t>Neil Hawki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Pr="00C7373D">
        <w:t>all items</w:t>
      </w:r>
    </w:p>
    <w:p w14:paraId="2973CBF8" w14:textId="383B6B47" w:rsidR="007E4327" w:rsidRDefault="000C05C3" w:rsidP="000C05C3">
      <w:pPr>
        <w:pStyle w:val="Paragraph"/>
      </w:pPr>
      <w:r w:rsidRPr="000C05C3">
        <w:t>Mohammad Ilyas</w:t>
      </w:r>
      <w:r>
        <w:tab/>
      </w:r>
      <w:r>
        <w:tab/>
      </w:r>
      <w:r w:rsidR="005E457F">
        <w:tab/>
      </w:r>
      <w:r w:rsidR="005E457F">
        <w:tab/>
      </w:r>
      <w:r w:rsidR="005E457F">
        <w:tab/>
      </w:r>
      <w:r w:rsidR="005E457F">
        <w:tab/>
      </w:r>
      <w:r w:rsidR="005E457F" w:rsidRPr="00845241">
        <w:t>Present f</w:t>
      </w:r>
      <w:r w:rsidR="00B73E9F">
        <w:t>or</w:t>
      </w:r>
      <w:r w:rsidR="00915BC9">
        <w:t xml:space="preserve"> </w:t>
      </w:r>
      <w:r w:rsidR="00DF3352" w:rsidRPr="00C7373D">
        <w:t>all items</w:t>
      </w:r>
    </w:p>
    <w:p w14:paraId="5A8F531D" w14:textId="6F4468D3" w:rsidR="000C05C3" w:rsidRDefault="000C05C3" w:rsidP="000C05C3">
      <w:pPr>
        <w:pStyle w:val="Paragraph"/>
      </w:pPr>
      <w:r w:rsidRPr="000C05C3">
        <w:t>Michael Kolovetsio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>Present f</w:t>
      </w:r>
      <w:r>
        <w:t xml:space="preserve">or </w:t>
      </w:r>
      <w:r w:rsidRPr="00C7373D">
        <w:t>all items</w:t>
      </w:r>
    </w:p>
    <w:p w14:paraId="304B6A93" w14:textId="1BAEA975" w:rsidR="00D81F59" w:rsidRDefault="00D81F59" w:rsidP="00D81F59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6A79DB0" w14:textId="781AB3BB" w:rsidR="00DF3352" w:rsidRDefault="00DF3352" w:rsidP="00DF3352">
      <w:pPr>
        <w:pStyle w:val="Paragraph"/>
      </w:pPr>
      <w:r w:rsidRPr="00DF3352"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F8AFE6C" w14:textId="07E7029A" w:rsidR="00112839" w:rsidRDefault="00112839" w:rsidP="00112839">
      <w:pPr>
        <w:pStyle w:val="Paragraph"/>
      </w:pPr>
      <w:r w:rsidRPr="00112839">
        <w:t>Karen McCutche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274F522" w14:textId="206D3063" w:rsidR="00D81F59" w:rsidRDefault="00D81F59" w:rsidP="00D81F59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DF3352" w:rsidRPr="00C7373D">
        <w:t>all items</w:t>
      </w:r>
    </w:p>
    <w:p w14:paraId="0444AC23" w14:textId="7260B482" w:rsidR="00112839" w:rsidRDefault="00112839" w:rsidP="00112839">
      <w:pPr>
        <w:pStyle w:val="Paragraph"/>
      </w:pPr>
      <w:r w:rsidRPr="00112839"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76AA7DB" w14:textId="4E342E5A" w:rsidR="00D81F59" w:rsidRDefault="00D81F59" w:rsidP="00D81F59">
      <w:pPr>
        <w:pStyle w:val="Paragraph"/>
      </w:pPr>
      <w:r w:rsidRPr="00565CA6">
        <w:rPr>
          <w:szCs w:val="24"/>
        </w:rPr>
        <w:t>Abdullah Pand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2AA7A625" w14:textId="31D83F47" w:rsidR="00FD7EAE" w:rsidRDefault="00D81F59" w:rsidP="005E457F">
      <w:pPr>
        <w:pStyle w:val="Paragraph"/>
      </w:pPr>
      <w:r w:rsidRPr="00FD2385"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8E8BBBF" w14:textId="32735E48" w:rsidR="008403BE" w:rsidRDefault="000C05C3" w:rsidP="008403BE">
      <w:pPr>
        <w:pStyle w:val="Paragraph"/>
      </w:pPr>
      <w:r w:rsidRPr="000C05C3">
        <w:t>Mark Tooley</w:t>
      </w:r>
      <w:r w:rsidR="008403BE">
        <w:tab/>
      </w:r>
      <w:r w:rsidR="008403BE">
        <w:tab/>
      </w:r>
      <w:r w:rsidR="008403BE">
        <w:tab/>
      </w:r>
      <w:r w:rsidR="008403BE">
        <w:tab/>
      </w:r>
      <w:r w:rsidR="008403BE">
        <w:tab/>
      </w:r>
      <w:r w:rsidR="008403BE">
        <w:tab/>
      </w:r>
      <w:r w:rsidR="008403BE" w:rsidRPr="00C7373D">
        <w:t>Present for all items</w:t>
      </w:r>
    </w:p>
    <w:p w14:paraId="1A77E7E6" w14:textId="7B4A13FD" w:rsidR="0014547C" w:rsidRDefault="0014547C" w:rsidP="0014547C">
      <w:pPr>
        <w:pStyle w:val="Paragraph"/>
        <w:numPr>
          <w:ilvl w:val="0"/>
          <w:numId w:val="0"/>
        </w:numPr>
        <w:ind w:left="567"/>
        <w:rPr>
          <w:szCs w:val="24"/>
        </w:rPr>
      </w:pPr>
    </w:p>
    <w:p w14:paraId="63EDBEE7" w14:textId="77777777" w:rsidR="00EF4F1E" w:rsidRPr="0014547C" w:rsidRDefault="00EF4F1E" w:rsidP="0014547C">
      <w:pPr>
        <w:pStyle w:val="Paragraph"/>
        <w:numPr>
          <w:ilvl w:val="0"/>
          <w:numId w:val="0"/>
        </w:numPr>
        <w:ind w:left="567"/>
        <w:rPr>
          <w:szCs w:val="24"/>
        </w:rPr>
      </w:pPr>
    </w:p>
    <w:p w14:paraId="0D58F5B7" w14:textId="77777777" w:rsidR="002B5720" w:rsidRDefault="00BA4EAD" w:rsidP="00FB539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4522F1B6" w14:textId="05081390" w:rsidR="00D81F59" w:rsidRDefault="00D81F59" w:rsidP="00D81F59">
      <w:pPr>
        <w:pStyle w:val="Paragraphnonumbers"/>
      </w:pPr>
      <w:bookmarkStart w:id="0" w:name="_Hlk1984286"/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5C5474" w14:textId="0C7EB2CD" w:rsidR="00D81F59" w:rsidRDefault="00107EAC" w:rsidP="00D81F59">
      <w:pPr>
        <w:pStyle w:val="Paragraphnonumbers"/>
      </w:pPr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17FBCBA7" w14:textId="4D083CC6" w:rsidR="00D81F59" w:rsidRDefault="00040D41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501043C2" w14:textId="46A5E640" w:rsidR="00551445" w:rsidRDefault="00551445" w:rsidP="00D81F59">
      <w:pPr>
        <w:pStyle w:val="Paragraphnonumbers"/>
      </w:pPr>
      <w:r w:rsidRPr="00551445">
        <w:t>Chris Chesters, Senior Health Technology Assessment Adviser</w:t>
      </w:r>
      <w:r>
        <w:tab/>
      </w:r>
      <w:r w:rsidRPr="002B5720">
        <w:t>Present for all items</w:t>
      </w:r>
    </w:p>
    <w:p w14:paraId="605435B3" w14:textId="6DD62E66" w:rsidR="006268A7" w:rsidRDefault="006268A7" w:rsidP="00D81F59">
      <w:pPr>
        <w:pStyle w:val="Paragraphnonumbers"/>
      </w:pPr>
      <w:r w:rsidRPr="006268A7">
        <w:t>Peslie Ngambi, Health Technology Assessment Analyst</w:t>
      </w:r>
      <w:r>
        <w:tab/>
      </w:r>
      <w:r>
        <w:tab/>
      </w:r>
      <w:r w:rsidRPr="002B5720">
        <w:t xml:space="preserve">Present for </w:t>
      </w:r>
      <w:r w:rsidR="0004621C" w:rsidRPr="002B5720">
        <w:t>all items</w:t>
      </w:r>
    </w:p>
    <w:p w14:paraId="07F5FA3C" w14:textId="3BBC1577" w:rsidR="00D81F59" w:rsidRDefault="00040D41" w:rsidP="00D81F59">
      <w:pPr>
        <w:pStyle w:val="Paragraphnonumbers"/>
      </w:pPr>
      <w:r w:rsidRPr="00040D41">
        <w:t>Amy Crossley, Health Technology Assessment Adviser</w:t>
      </w:r>
      <w:r w:rsidR="001079E3">
        <w:tab/>
      </w:r>
      <w:r w:rsidR="001079E3">
        <w:tab/>
      </w:r>
      <w:r w:rsidR="00D81F59" w:rsidRPr="005149C7">
        <w:t>Present for</w:t>
      </w:r>
      <w:r w:rsidR="00D81F59">
        <w:t xml:space="preserve"> </w:t>
      </w:r>
      <w:r w:rsidR="00380DD5" w:rsidRPr="002B5720">
        <w:t>all items</w:t>
      </w:r>
    </w:p>
    <w:p w14:paraId="0CEA30D9" w14:textId="41249900" w:rsidR="00040D41" w:rsidRDefault="0099579E" w:rsidP="00D81F59">
      <w:pPr>
        <w:pStyle w:val="Paragraphnonumbers"/>
      </w:pPr>
      <w:r w:rsidRPr="0099579E">
        <w:t>Ying-Ying Wang</w:t>
      </w:r>
      <w:r w:rsidR="00040D41">
        <w:t xml:space="preserve">, </w:t>
      </w:r>
      <w:r w:rsidR="00040D41" w:rsidRPr="006268A7">
        <w:t>Health Technology Assessment Analyst</w:t>
      </w:r>
      <w:r w:rsidR="00040D41">
        <w:tab/>
      </w:r>
      <w:r>
        <w:tab/>
      </w:r>
      <w:r w:rsidR="00040D41" w:rsidRPr="002B5720">
        <w:t xml:space="preserve">Present for </w:t>
      </w:r>
      <w:r w:rsidR="0004621C" w:rsidRPr="002B5720">
        <w:t>all items</w:t>
      </w:r>
    </w:p>
    <w:p w14:paraId="68AD1F82" w14:textId="4A841288" w:rsidR="00EB70CC" w:rsidRDefault="0099579E" w:rsidP="00D81F59">
      <w:pPr>
        <w:pStyle w:val="Paragraphnonumbers"/>
      </w:pPr>
      <w:r w:rsidRPr="0099579E">
        <w:t>Amy Barr, Health Technology Assessment Analyst</w:t>
      </w:r>
      <w:r>
        <w:tab/>
      </w:r>
      <w:r w:rsidR="00EB70CC">
        <w:tab/>
      </w:r>
      <w:r w:rsidR="00EB70CC">
        <w:tab/>
      </w:r>
      <w:r w:rsidR="00EB70CC" w:rsidRPr="005149C7">
        <w:t>Present for</w:t>
      </w:r>
      <w:r w:rsidR="00EB70CC" w:rsidRPr="00817965">
        <w:t xml:space="preserve"> </w:t>
      </w:r>
      <w:r w:rsidRPr="00C913B4">
        <w:t xml:space="preserve">items </w:t>
      </w:r>
      <w:r>
        <w:t>1-4.1</w:t>
      </w:r>
    </w:p>
    <w:p w14:paraId="028D829A" w14:textId="71C485B1" w:rsidR="00D81F59" w:rsidRDefault="0099579E" w:rsidP="007D6F48">
      <w:pPr>
        <w:pStyle w:val="Paragraphnonumbers"/>
        <w:ind w:left="7200" w:hanging="7200"/>
      </w:pPr>
      <w:r w:rsidRPr="0099579E">
        <w:t>Lyn Davies</w:t>
      </w:r>
      <w:r w:rsidR="00107EAC" w:rsidRPr="00107EAC">
        <w:t xml:space="preserve">, </w:t>
      </w:r>
      <w:r w:rsidR="00551445">
        <w:t xml:space="preserve">MIP </w:t>
      </w:r>
      <w:r w:rsidR="00107EAC" w:rsidRPr="00107EAC">
        <w:t>Coordinator</w:t>
      </w:r>
      <w:r w:rsidR="0022682F">
        <w:tab/>
      </w:r>
      <w:r w:rsidR="00D81F59">
        <w:tab/>
      </w:r>
      <w:r w:rsidR="00D81F59" w:rsidRPr="00C913B4">
        <w:t xml:space="preserve">Present for items </w:t>
      </w:r>
      <w:r w:rsidR="007D6F48">
        <w:t>1-4.1</w:t>
      </w:r>
    </w:p>
    <w:p w14:paraId="75663797" w14:textId="0699938A" w:rsidR="00817965" w:rsidRPr="00C913B4" w:rsidRDefault="00817965" w:rsidP="00BB531F">
      <w:pPr>
        <w:pStyle w:val="Paragraphnonumbers"/>
      </w:pPr>
      <w:r w:rsidRPr="00731886">
        <w:t>Edgar Masanga, Business Analyst, Resource Impact Assessment</w:t>
      </w:r>
      <w:r>
        <w:tab/>
      </w:r>
      <w:r w:rsidRPr="005149C7">
        <w:t xml:space="preserve">Present for </w:t>
      </w:r>
      <w:r w:rsidRPr="002B5720">
        <w:t>items</w:t>
      </w:r>
      <w:r>
        <w:t xml:space="preserve"> 1-4.2</w:t>
      </w:r>
    </w:p>
    <w:p w14:paraId="3DB91C09" w14:textId="02BD8A84" w:rsidR="001E48D7" w:rsidRDefault="001E48D7" w:rsidP="00D81F59">
      <w:pPr>
        <w:pStyle w:val="Paragraphnonumbers"/>
      </w:pPr>
      <w:r w:rsidRPr="001E48D7">
        <w:t>Emilene Coventry, Senior Medical Editor, Publishing team</w:t>
      </w:r>
      <w:r>
        <w:tab/>
      </w:r>
      <w:r>
        <w:tab/>
      </w:r>
      <w:r w:rsidRPr="005149C7">
        <w:t>Present for</w:t>
      </w:r>
      <w:r>
        <w:t xml:space="preserve"> </w:t>
      </w:r>
      <w:r w:rsidR="00731886" w:rsidRPr="002B5720">
        <w:t>items</w:t>
      </w:r>
      <w:r w:rsidR="00731886">
        <w:t xml:space="preserve"> </w:t>
      </w:r>
      <w:r w:rsidR="00BB531F">
        <w:t>1-4.2</w:t>
      </w:r>
    </w:p>
    <w:p w14:paraId="3F9B93D2" w14:textId="43959A3D" w:rsidR="00D81F59" w:rsidRDefault="0099579E" w:rsidP="00D81F59">
      <w:pPr>
        <w:pStyle w:val="Paragraphnonumbers"/>
      </w:pPr>
      <w:r w:rsidRPr="0099579E">
        <w:t>Mark Rasburn, Senior Public Involvement Adviser, Public Involvement Programme</w:t>
      </w:r>
      <w:r w:rsidR="00BB531F"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D81F59" w:rsidRPr="005149C7">
        <w:t xml:space="preserve">Present for </w:t>
      </w:r>
      <w:r w:rsidR="00D06D7C" w:rsidRPr="002B5720">
        <w:t>items</w:t>
      </w:r>
      <w:r w:rsidR="00D06D7C">
        <w:t xml:space="preserve"> </w:t>
      </w:r>
      <w:r w:rsidR="00EB70CC">
        <w:t>1-4.2</w:t>
      </w:r>
    </w:p>
    <w:p w14:paraId="6BB75759" w14:textId="5D4AE608" w:rsidR="00E3356C" w:rsidRDefault="0099579E" w:rsidP="00E3356C">
      <w:pPr>
        <w:pStyle w:val="Paragraphnonumbers"/>
      </w:pPr>
      <w:r w:rsidRPr="0099579E">
        <w:t xml:space="preserve">Anthony Tsang, Systematic Reviewer/Information Specialist, King’s Technology Evaluation Centre </w:t>
      </w:r>
      <w:r w:rsidR="00EB70CC" w:rsidRPr="00EB70CC">
        <w:t>(</w:t>
      </w:r>
      <w:proofErr w:type="spellStart"/>
      <w:r w:rsidRPr="0099579E">
        <w:t>KiTEC</w:t>
      </w:r>
      <w:proofErr w:type="spellEnd"/>
      <w:r w:rsidR="00EB70CC" w:rsidRPr="00EB70CC">
        <w:t xml:space="preserve"> EAC)</w:t>
      </w:r>
      <w:r w:rsidR="00EB70CC">
        <w:tab/>
      </w:r>
      <w:r>
        <w:tab/>
      </w:r>
      <w:r>
        <w:tab/>
      </w:r>
      <w:r>
        <w:tab/>
      </w:r>
      <w:r>
        <w:tab/>
      </w:r>
      <w:r>
        <w:tab/>
      </w:r>
      <w:r w:rsidR="00EB70CC" w:rsidRPr="00C913B4">
        <w:t xml:space="preserve">Present for </w:t>
      </w:r>
      <w:r>
        <w:t>all items</w:t>
      </w:r>
    </w:p>
    <w:p w14:paraId="1D67B2E0" w14:textId="1FC29B40" w:rsidR="0099579E" w:rsidRDefault="0099579E" w:rsidP="00E3356C">
      <w:pPr>
        <w:pStyle w:val="Paragraphnonumbers"/>
      </w:pPr>
      <w:r w:rsidRPr="0099579E">
        <w:t>Simone Willis, Systematic Reviewer; Cardiff University / Cardiff &amp; Vale University Health Board</w:t>
      </w:r>
      <w:r>
        <w:t xml:space="preserve"> (</w:t>
      </w:r>
      <w:r w:rsidRPr="0099579E">
        <w:t>Cedar EAC</w:t>
      </w:r>
      <w:r>
        <w:t>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913B4">
        <w:t xml:space="preserve">Present for </w:t>
      </w:r>
      <w:r>
        <w:t>all items</w:t>
      </w:r>
    </w:p>
    <w:p w14:paraId="6BB8A70A" w14:textId="77777777" w:rsidR="00EB70CC" w:rsidRDefault="00EB70CC" w:rsidP="00E3356C">
      <w:pPr>
        <w:pStyle w:val="Paragraphnonumbers"/>
      </w:pPr>
    </w:p>
    <w:p w14:paraId="59E5ED9A" w14:textId="2E4A4BE3" w:rsidR="00BA4EAD" w:rsidRPr="006231D3" w:rsidRDefault="00835654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1215891F" w:rsidR="0025494A" w:rsidRPr="00DF09E8" w:rsidRDefault="00490FB4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490FB4">
        <w:rPr>
          <w:rFonts w:eastAsia="Times New Roman"/>
          <w:sz w:val="24"/>
          <w:lang w:eastAsia="en-GB"/>
        </w:rPr>
        <w:t>Lina Manounah, Health Technology Assessor, King's Technology Evaluation Centre (</w:t>
      </w:r>
      <w:proofErr w:type="spellStart"/>
      <w:r w:rsidRPr="00490FB4">
        <w:rPr>
          <w:rFonts w:eastAsia="Times New Roman"/>
          <w:sz w:val="24"/>
          <w:lang w:eastAsia="en-GB"/>
        </w:rPr>
        <w:t>KiTEC</w:t>
      </w:r>
      <w:proofErr w:type="spellEnd"/>
      <w:r w:rsidRPr="00490FB4">
        <w:rPr>
          <w:rFonts w:eastAsia="Times New Roman"/>
          <w:sz w:val="24"/>
          <w:lang w:eastAsia="en-GB"/>
        </w:rPr>
        <w:t>)</w:t>
      </w:r>
      <w:r w:rsidR="00CE69D1">
        <w:rPr>
          <w:rFonts w:eastAsia="Times New Roman"/>
          <w:sz w:val="24"/>
          <w:lang w:eastAsia="en-GB"/>
        </w:rPr>
        <w:tab/>
      </w:r>
      <w:r w:rsidR="00CE69D1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650B0E">
        <w:rPr>
          <w:rFonts w:eastAsia="Times New Roman"/>
          <w:sz w:val="24"/>
          <w:lang w:eastAsia="en-GB"/>
        </w:rPr>
        <w:tab/>
      </w:r>
      <w:r w:rsidR="00650B0E">
        <w:rPr>
          <w:rFonts w:eastAsia="Times New Roman"/>
          <w:sz w:val="24"/>
          <w:lang w:eastAsia="en-GB"/>
        </w:rPr>
        <w:tab/>
      </w:r>
      <w:r w:rsidR="00650B0E"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2DC994B4" w14:textId="3C2A84E7" w:rsidR="00CE69D1" w:rsidRPr="00650B0E" w:rsidRDefault="00490FB4" w:rsidP="00CE69D1">
      <w:pPr>
        <w:spacing w:after="240" w:line="276" w:lineRule="auto"/>
        <w:rPr>
          <w:sz w:val="24"/>
          <w:szCs w:val="24"/>
        </w:rPr>
      </w:pPr>
      <w:r w:rsidRPr="00490FB4">
        <w:rPr>
          <w:rFonts w:eastAsia="Times New Roman"/>
          <w:sz w:val="24"/>
          <w:szCs w:val="24"/>
          <w:lang w:eastAsia="en-GB"/>
        </w:rPr>
        <w:t>Murali Kartha, Senior Research Fellow, King's Technology Evaluation Centre (</w:t>
      </w:r>
      <w:proofErr w:type="spellStart"/>
      <w:r w:rsidRPr="00490FB4">
        <w:rPr>
          <w:rFonts w:eastAsia="Times New Roman"/>
          <w:sz w:val="24"/>
          <w:szCs w:val="24"/>
          <w:lang w:eastAsia="en-GB"/>
        </w:rPr>
        <w:t>KiTEC</w:t>
      </w:r>
      <w:proofErr w:type="spellEnd"/>
      <w:r w:rsidRPr="00490FB4">
        <w:rPr>
          <w:rFonts w:eastAsia="Times New Roman"/>
          <w:sz w:val="24"/>
          <w:szCs w:val="24"/>
          <w:lang w:eastAsia="en-GB"/>
        </w:rPr>
        <w:t>)</w:t>
      </w:r>
      <w:r w:rsidR="00CE69D1">
        <w:rPr>
          <w:rFonts w:eastAsia="Times New Roman"/>
          <w:sz w:val="24"/>
          <w:szCs w:val="24"/>
          <w:lang w:eastAsia="en-GB"/>
        </w:rPr>
        <w:tab/>
      </w:r>
      <w:r w:rsidR="00CE69D1"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rFonts w:eastAsia="Times New Roman"/>
          <w:sz w:val="24"/>
          <w:szCs w:val="24"/>
          <w:lang w:eastAsia="en-GB"/>
        </w:rPr>
        <w:tab/>
      </w:r>
      <w:r w:rsidR="0025494A" w:rsidRPr="00DF09E8">
        <w:rPr>
          <w:rFonts w:eastAsia="Times New Roman"/>
          <w:sz w:val="24"/>
          <w:szCs w:val="24"/>
          <w:lang w:eastAsia="en-GB"/>
        </w:rPr>
        <w:tab/>
      </w:r>
      <w:r w:rsidR="00296305">
        <w:rPr>
          <w:rFonts w:eastAsia="Times New Roman"/>
          <w:sz w:val="24"/>
          <w:szCs w:val="24"/>
          <w:lang w:eastAsia="en-GB"/>
        </w:rPr>
        <w:tab/>
      </w:r>
      <w:r w:rsidR="00650B0E">
        <w:rPr>
          <w:rFonts w:eastAsia="Times New Roman"/>
          <w:sz w:val="24"/>
          <w:szCs w:val="24"/>
          <w:lang w:eastAsia="en-GB"/>
        </w:rPr>
        <w:tab/>
      </w:r>
      <w:r w:rsidR="00650B0E">
        <w:rPr>
          <w:rFonts w:eastAsia="Times New Roman"/>
          <w:sz w:val="24"/>
          <w:szCs w:val="24"/>
          <w:lang w:eastAsia="en-GB"/>
        </w:rPr>
        <w:tab/>
      </w:r>
      <w:r w:rsidR="00650B0E">
        <w:rPr>
          <w:rFonts w:eastAsia="Times New Roman"/>
          <w:sz w:val="24"/>
          <w:szCs w:val="24"/>
          <w:lang w:eastAsia="en-GB"/>
        </w:rPr>
        <w:tab/>
      </w:r>
      <w:r w:rsidR="00650B0E">
        <w:rPr>
          <w:rFonts w:eastAsia="Times New Roman"/>
          <w:sz w:val="24"/>
          <w:szCs w:val="24"/>
          <w:lang w:eastAsia="en-GB"/>
        </w:rPr>
        <w:tab/>
      </w:r>
      <w:r w:rsidR="00650B0E">
        <w:rPr>
          <w:rFonts w:eastAsia="Times New Roman"/>
          <w:sz w:val="24"/>
          <w:szCs w:val="24"/>
          <w:lang w:eastAsia="en-GB"/>
        </w:rPr>
        <w:tab/>
      </w:r>
      <w:r w:rsidR="00650B0E"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sz w:val="24"/>
          <w:szCs w:val="24"/>
        </w:rPr>
        <w:t>Present for items 1-4.1</w:t>
      </w:r>
    </w:p>
    <w:p w14:paraId="4992D1FB" w14:textId="05A57315" w:rsidR="00BA4EAD" w:rsidRPr="006231D3" w:rsidRDefault="004F0682" w:rsidP="00FB539A">
      <w:pPr>
        <w:pStyle w:val="Heading3unnumbered"/>
      </w:pPr>
      <w:r>
        <w:t>Professional e</w:t>
      </w:r>
      <w:r w:rsidR="00BA4EAD" w:rsidRPr="006231D3">
        <w:t>xperts present</w:t>
      </w:r>
    </w:p>
    <w:p w14:paraId="7034BDE4" w14:textId="5C0F26B1" w:rsidR="00350622" w:rsidRDefault="00490FB4" w:rsidP="00350622">
      <w:pPr>
        <w:pStyle w:val="Paragraphnonumbers"/>
      </w:pPr>
      <w:r w:rsidRPr="00490FB4">
        <w:t>Mr Ranan Dasgupta, Consultant Urological Surgeon, Imperial College Healthcare NHS Trust</w:t>
      </w:r>
      <w:r w:rsidR="00350622">
        <w:tab/>
      </w:r>
      <w:r>
        <w:tab/>
      </w:r>
      <w:r>
        <w:tab/>
      </w:r>
      <w:r>
        <w:tab/>
      </w:r>
      <w:r>
        <w:tab/>
      </w:r>
      <w:r>
        <w:tab/>
      </w:r>
      <w:r w:rsidR="00350622" w:rsidRPr="00406301">
        <w:t>Present for items 1-4.1</w:t>
      </w:r>
    </w:p>
    <w:p w14:paraId="745D844B" w14:textId="4E69D0EE" w:rsidR="00CD44BE" w:rsidRPr="00CD44BE" w:rsidRDefault="00490FB4" w:rsidP="00350622">
      <w:pPr>
        <w:pStyle w:val="Paragraphnonumbers"/>
      </w:pPr>
      <w:r w:rsidRPr="00490FB4">
        <w:t>Mr Stuart Graham, Director of Endourology, Stone &amp; Laser Surgeon, Barts Health NHS Trust</w:t>
      </w:r>
      <w:r w:rsidR="00CD44BE">
        <w:rPr>
          <w:b/>
        </w:rPr>
        <w:tab/>
      </w:r>
      <w:r w:rsidR="00CD44BE">
        <w:rPr>
          <w:b/>
        </w:rPr>
        <w:tab/>
      </w:r>
      <w:r w:rsidR="00CF055E">
        <w:rPr>
          <w:b/>
        </w:rPr>
        <w:tab/>
      </w:r>
      <w:r w:rsidR="00CE69D1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D44BE" w:rsidRPr="00406301">
        <w:t>Present for items 1-4.1</w:t>
      </w:r>
    </w:p>
    <w:p w14:paraId="02F1E383" w14:textId="5FEA1377" w:rsidR="00CD44BE" w:rsidRDefault="00CD44BE" w:rsidP="00CD44BE">
      <w:pPr>
        <w:rPr>
          <w:lang w:eastAsia="en-GB"/>
        </w:rPr>
      </w:pPr>
    </w:p>
    <w:p w14:paraId="55392E5B" w14:textId="6E7374C2" w:rsidR="00490FB4" w:rsidRPr="006231D3" w:rsidRDefault="00490FB4" w:rsidP="00490FB4">
      <w:pPr>
        <w:pStyle w:val="Heading3unnumbered"/>
      </w:pPr>
      <w:r>
        <w:t>Patient e</w:t>
      </w:r>
      <w:r w:rsidRPr="006231D3">
        <w:t>xperts present</w:t>
      </w:r>
    </w:p>
    <w:p w14:paraId="0DB44602" w14:textId="09F8E524" w:rsidR="00490FB4" w:rsidRDefault="00490FB4" w:rsidP="00490FB4">
      <w:pPr>
        <w:pStyle w:val="Paragraphnonumbers"/>
      </w:pPr>
      <w:r w:rsidRPr="00490FB4">
        <w:t>Dr Lydia Makaroff, CEO, Fight Bladder Cancer</w:t>
      </w:r>
      <w:r>
        <w:tab/>
      </w:r>
      <w:r>
        <w:tab/>
      </w:r>
      <w:r>
        <w:tab/>
      </w:r>
      <w:r>
        <w:tab/>
      </w:r>
      <w:r w:rsidRPr="00406301">
        <w:t>Present for items 1-4.1</w:t>
      </w:r>
    </w:p>
    <w:p w14:paraId="31F99FBD" w14:textId="5071D187" w:rsidR="00650B0E" w:rsidRDefault="00650B0E" w:rsidP="00CD44BE">
      <w:pPr>
        <w:rPr>
          <w:lang w:eastAsia="en-GB"/>
        </w:rPr>
      </w:pPr>
    </w:p>
    <w:p w14:paraId="398006E7" w14:textId="77777777" w:rsidR="00650B0E" w:rsidRPr="00CD44BE" w:rsidRDefault="00650B0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2EB6DF6F" w:rsidR="00A82301" w:rsidRPr="00A82301" w:rsidRDefault="00A82301" w:rsidP="00350622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s</w:t>
          </w:r>
          <w:r w:rsidR="0065388D">
            <w:t xml:space="preserve">: </w:t>
          </w:r>
          <w:r w:rsidR="004E78D9" w:rsidRPr="004E78D9">
            <w:t>Donna Cowan</w:t>
          </w:r>
          <w:r w:rsidR="004E78D9">
            <w:t xml:space="preserve">, </w:t>
          </w:r>
          <w:r w:rsidR="004E78D9" w:rsidRPr="009C2314">
            <w:rPr>
              <w:sz w:val="22"/>
            </w:rPr>
            <w:t>Teik Goh</w:t>
          </w:r>
          <w:r w:rsidR="004E78D9">
            <w:rPr>
              <w:sz w:val="22"/>
            </w:rPr>
            <w:t xml:space="preserve">, </w:t>
          </w:r>
          <w:r w:rsidR="004E78D9" w:rsidRPr="004578A7">
            <w:rPr>
              <w:sz w:val="22"/>
            </w:rPr>
            <w:t>Cynthia Iglesias</w:t>
          </w:r>
          <w:r w:rsidR="004E78D9">
            <w:rPr>
              <w:sz w:val="22"/>
            </w:rPr>
            <w:t xml:space="preserve">, </w:t>
          </w:r>
          <w:proofErr w:type="spellStart"/>
          <w:r w:rsidR="004E78D9" w:rsidRPr="005023DE">
            <w:rPr>
              <w:sz w:val="22"/>
            </w:rPr>
            <w:t>Huseyin</w:t>
          </w:r>
          <w:proofErr w:type="spellEnd"/>
          <w:r w:rsidR="004E78D9" w:rsidRPr="005023DE">
            <w:rPr>
              <w:sz w:val="22"/>
            </w:rPr>
            <w:t xml:space="preserve"> </w:t>
          </w:r>
          <w:r w:rsidR="004E78D9" w:rsidRPr="00E568A5">
            <w:rPr>
              <w:sz w:val="22"/>
            </w:rPr>
            <w:t>Naci</w:t>
          </w:r>
          <w:r w:rsidR="004E78D9">
            <w:rPr>
              <w:sz w:val="22"/>
            </w:rPr>
            <w:t xml:space="preserve">, </w:t>
          </w:r>
          <w:r w:rsidR="004E78D9" w:rsidRPr="00E568A5">
            <w:rPr>
              <w:sz w:val="22"/>
            </w:rPr>
            <w:t>Jai Patel</w:t>
          </w:r>
          <w:r w:rsidR="004E78D9">
            <w:rPr>
              <w:sz w:val="22"/>
            </w:rPr>
            <w:t xml:space="preserve">, </w:t>
          </w:r>
          <w:r w:rsidR="004E78D9" w:rsidRPr="00305F55">
            <w:rPr>
              <w:sz w:val="22"/>
            </w:rPr>
            <w:t>Kazem Rahimi</w:t>
          </w:r>
          <w:r w:rsidR="004E78D9">
            <w:rPr>
              <w:sz w:val="22"/>
            </w:rPr>
            <w:t xml:space="preserve">, </w:t>
          </w:r>
          <w:r w:rsidR="004E78D9" w:rsidRPr="009A7DBD">
            <w:rPr>
              <w:sz w:val="22"/>
            </w:rPr>
            <w:t xml:space="preserve">Carl </w:t>
          </w:r>
          <w:r w:rsidR="004E78D9" w:rsidRPr="00F604A2">
            <w:rPr>
              <w:sz w:val="22"/>
            </w:rPr>
            <w:t>Roobottom</w:t>
          </w:r>
          <w:r w:rsidR="004E78D9">
            <w:rPr>
              <w:sz w:val="22"/>
            </w:rPr>
            <w:t xml:space="preserve"> and </w:t>
          </w:r>
          <w:r w:rsidR="004E78D9" w:rsidRPr="00F604A2">
            <w:rPr>
              <w:sz w:val="22"/>
            </w:rPr>
            <w:t>Alun Williams</w:t>
          </w:r>
          <w:r w:rsidR="004E78D9">
            <w:rPr>
              <w:sz w:val="22"/>
            </w:rPr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64A5409B" w14:textId="77777777" w:rsidR="00216F0C" w:rsidRPr="00216F0C" w:rsidRDefault="0065388D" w:rsidP="00216F0C">
      <w:pPr>
        <w:pStyle w:val="ListParagraph"/>
        <w:numPr>
          <w:ilvl w:val="1"/>
          <w:numId w:val="30"/>
        </w:numPr>
        <w:rPr>
          <w:rFonts w:eastAsiaTheme="majorEastAsia"/>
          <w:sz w:val="24"/>
          <w:szCs w:val="24"/>
        </w:rPr>
      </w:pPr>
      <w:r>
        <w:rPr>
          <w:rFonts w:eastAsiaTheme="majorEastAsia"/>
          <w:sz w:val="24"/>
          <w:szCs w:val="24"/>
        </w:rPr>
        <w:t xml:space="preserve"> </w:t>
      </w:r>
      <w:r w:rsidR="00216F0C" w:rsidRPr="00216F0C">
        <w:rPr>
          <w:rFonts w:eastAsiaTheme="majorEastAsia"/>
          <w:sz w:val="24"/>
          <w:szCs w:val="24"/>
        </w:rPr>
        <w:t xml:space="preserve">Welcome to new committee members: </w:t>
      </w:r>
    </w:p>
    <w:p w14:paraId="32AC5D71" w14:textId="172BBA15" w:rsidR="00216F0C" w:rsidRDefault="00216F0C" w:rsidP="00216F0C">
      <w:pPr>
        <w:pStyle w:val="ListParagraph"/>
        <w:numPr>
          <w:ilvl w:val="0"/>
          <w:numId w:val="43"/>
        </w:numPr>
        <w:rPr>
          <w:rFonts w:eastAsiaTheme="majorEastAsia"/>
          <w:sz w:val="24"/>
          <w:szCs w:val="24"/>
        </w:rPr>
      </w:pPr>
      <w:r w:rsidRPr="00216F0C">
        <w:rPr>
          <w:rFonts w:eastAsiaTheme="majorEastAsia"/>
          <w:sz w:val="24"/>
          <w:szCs w:val="24"/>
        </w:rPr>
        <w:t xml:space="preserve">Dr Stacey Chang-Douglass, Director of Pro Bono Health Economist Network; Director in the Health Economics at </w:t>
      </w:r>
      <w:proofErr w:type="spellStart"/>
      <w:r w:rsidRPr="00216F0C">
        <w:rPr>
          <w:rFonts w:eastAsiaTheme="majorEastAsia"/>
          <w:sz w:val="24"/>
          <w:szCs w:val="24"/>
        </w:rPr>
        <w:t>Lumanity</w:t>
      </w:r>
      <w:proofErr w:type="spellEnd"/>
    </w:p>
    <w:p w14:paraId="5DDCEDD3" w14:textId="29BA8D0D" w:rsidR="00406301" w:rsidRPr="00216F0C" w:rsidRDefault="00216F0C" w:rsidP="00216F0C">
      <w:pPr>
        <w:pStyle w:val="ListParagraph"/>
        <w:numPr>
          <w:ilvl w:val="0"/>
          <w:numId w:val="43"/>
        </w:numPr>
        <w:rPr>
          <w:rFonts w:eastAsiaTheme="majorEastAsia"/>
          <w:sz w:val="24"/>
          <w:szCs w:val="24"/>
        </w:rPr>
      </w:pPr>
      <w:r w:rsidRPr="00216F0C">
        <w:rPr>
          <w:rFonts w:eastAsiaTheme="majorEastAsia"/>
          <w:sz w:val="24"/>
          <w:szCs w:val="24"/>
        </w:rPr>
        <w:t>Prof Neil Hawkins, Professor of Health Technology Assessment, University of Glasgow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10801532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216F0C">
                <w:t>17</w:t>
              </w:r>
              <w:r w:rsidR="00216F0C" w:rsidRPr="00216F0C">
                <w:rPr>
                  <w:vertAlign w:val="superscript"/>
                </w:rPr>
                <w:t>th</w:t>
              </w:r>
              <w:r w:rsidR="00216F0C">
                <w:t xml:space="preserve"> June</w:t>
              </w:r>
              <w:r w:rsidR="004479FF">
                <w:t xml:space="preserve"> </w:t>
              </w:r>
              <w:r w:rsidR="0015416B">
                <w:t>2022.</w:t>
              </w:r>
            </w:sdtContent>
          </w:sdt>
        </w:sdtContent>
      </w:sdt>
    </w:p>
    <w:p w14:paraId="0AB0A31A" w14:textId="79BED5D4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F4175E">
                <w:t>GID-</w:t>
              </w:r>
              <w:r w:rsidR="0015416B">
                <w:t>MT</w:t>
              </w:r>
              <w:r w:rsidR="00F4175E">
                <w:t>56</w:t>
              </w:r>
              <w:r w:rsidR="00D75466">
                <w:t>9</w:t>
              </w:r>
              <w:r w:rsidR="0015416B">
                <w:t xml:space="preserve"> </w:t>
              </w:r>
              <w:r w:rsidR="00D75466" w:rsidRPr="00D75466">
                <w:t>Memokath-051 stent for ureteric obstruction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67D9A76F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</w:t>
      </w:r>
      <w:r w:rsidR="00D75466">
        <w:t xml:space="preserve">, </w:t>
      </w:r>
      <w:r w:rsidR="00402715" w:rsidRPr="00507F46">
        <w:t>members</w:t>
      </w:r>
      <w:r w:rsidR="00402715" w:rsidRPr="00205638">
        <w:t xml:space="preserve"> of the public</w:t>
      </w:r>
      <w:r w:rsidR="00D75466">
        <w:t xml:space="preserve"> and company representatives from </w:t>
      </w:r>
      <w:proofErr w:type="spellStart"/>
      <w:r w:rsidR="00D75466" w:rsidRPr="00D75466">
        <w:t>Pnn</w:t>
      </w:r>
      <w:proofErr w:type="spellEnd"/>
      <w:r w:rsidR="00D75466" w:rsidRPr="00D75466">
        <w:t xml:space="preserve"> Medical A/S</w:t>
      </w:r>
      <w:r w:rsidR="00D75466">
        <w:t>.</w:t>
      </w:r>
    </w:p>
    <w:p w14:paraId="1E379842" w14:textId="5E9CC437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Pr="007A60B8">
        <w:t>interests</w:t>
      </w:r>
      <w:r w:rsidR="00782C9C" w:rsidRPr="007A60B8">
        <w:t xml:space="preserve"> in relation to </w:t>
      </w:r>
      <w:r w:rsidR="00EA7444" w:rsidRPr="007A60B8">
        <w:t xml:space="preserve">the </w:t>
      </w:r>
      <w:r w:rsidR="00DA7E81" w:rsidRPr="007A60B8">
        <w:t>item</w:t>
      </w:r>
      <w:r w:rsidR="00EA7444" w:rsidRPr="007A60B8">
        <w:t xml:space="preserve"> being considered.</w:t>
      </w:r>
    </w:p>
    <w:bookmarkStart w:id="2" w:name="_Hlk76998053" w:displacedByCustomXml="next"/>
    <w:bookmarkStart w:id="3" w:name="_Hlk78965663" w:displacedByCustomXml="next"/>
    <w:bookmarkStart w:id="4" w:name="_Hlk72146417" w:displacedByCustomXml="next"/>
    <w:sdt>
      <w:sdtPr>
        <w:id w:val="1796400196"/>
        <w:placeholder>
          <w:docPart w:val="C7CACCE722E74B309F264E1251D2C96E"/>
        </w:placeholder>
      </w:sdtPr>
      <w:sdtEndPr/>
      <w:sdtContent>
        <w:p w14:paraId="5DEE6714" w14:textId="171D255D" w:rsidR="00D75466" w:rsidRPr="00D674CE" w:rsidRDefault="00D75466" w:rsidP="00D75466">
          <w:pPr>
            <w:pStyle w:val="Bulletindent1"/>
            <w:numPr>
              <w:ilvl w:val="0"/>
              <w:numId w:val="39"/>
            </w:numPr>
          </w:pPr>
          <w:r w:rsidRPr="00D75466">
            <w:t>Ms Lydia Makaroff</w:t>
          </w:r>
          <w:r>
            <w:t xml:space="preserve"> </w:t>
          </w:r>
          <w:bookmarkEnd w:id="3"/>
          <w:bookmarkEnd w:id="2"/>
          <w:r w:rsidRPr="00D674CE">
            <w:t xml:space="preserve">has declared a </w:t>
          </w:r>
          <w:r w:rsidR="00045519">
            <w:t>p</w:t>
          </w:r>
          <w:r w:rsidR="00045519" w:rsidRPr="00045519">
            <w:t xml:space="preserve">ersonal financial interest </w:t>
          </w:r>
          <w:r w:rsidRPr="00D674CE">
            <w:t xml:space="preserve">as </w:t>
          </w:r>
          <w:r w:rsidR="00045519">
            <w:t>s</w:t>
          </w:r>
          <w:r w:rsidRPr="00D674CE">
            <w:t>he</w:t>
          </w:r>
          <w:r w:rsidR="00E734E8">
            <w:t xml:space="preserve"> is an employee of Fight Bladder Cancer </w:t>
          </w:r>
          <w:proofErr w:type="gramStart"/>
          <w:r w:rsidR="00E734E8">
            <w:t>charity</w:t>
          </w:r>
          <w:proofErr w:type="gramEnd"/>
          <w:r w:rsidR="00E734E8">
            <w:t xml:space="preserve"> and the charity has received grands from a several pharmaceutical and no</w:t>
          </w:r>
          <w:r w:rsidR="009E1941">
            <w:t>n</w:t>
          </w:r>
          <w:r w:rsidR="00E734E8">
            <w:t xml:space="preserve">-pharmaceutical companies </w:t>
          </w:r>
          <w:r w:rsidR="009E1941">
            <w:t xml:space="preserve">but nothing from </w:t>
          </w:r>
          <w:proofErr w:type="spellStart"/>
          <w:r w:rsidR="009E1941" w:rsidRPr="00D75466">
            <w:t>Pnn</w:t>
          </w:r>
          <w:proofErr w:type="spellEnd"/>
          <w:r w:rsidR="009E1941" w:rsidRPr="00D75466">
            <w:t xml:space="preserve"> Medical A/S</w:t>
          </w:r>
          <w:r w:rsidR="009E1941">
            <w:t xml:space="preserve"> (the manufacture of </w:t>
          </w:r>
          <w:proofErr w:type="spellStart"/>
          <w:r w:rsidR="009E1941">
            <w:t>Memokath</w:t>
          </w:r>
          <w:proofErr w:type="spellEnd"/>
          <w:r w:rsidR="009E1941">
            <w:t>).</w:t>
          </w:r>
        </w:p>
        <w:p w14:paraId="69F61D63" w14:textId="37632A6D" w:rsidR="0073064B" w:rsidRPr="0004621C" w:rsidRDefault="00D75466" w:rsidP="00D75466">
          <w:pPr>
            <w:pStyle w:val="Bulletindent1"/>
            <w:numPr>
              <w:ilvl w:val="0"/>
              <w:numId w:val="39"/>
            </w:numPr>
          </w:pPr>
          <w:r w:rsidRPr="00D674CE">
            <w:t>It was agreed that h</w:t>
          </w:r>
          <w:r w:rsidR="00045519">
            <w:t>er</w:t>
          </w:r>
          <w:r w:rsidRPr="00D674CE">
            <w:t xml:space="preserve"> declaration would not prevent </w:t>
          </w:r>
          <w:r>
            <w:t>M</w:t>
          </w:r>
          <w:r w:rsidR="00045519">
            <w:t xml:space="preserve">s </w:t>
          </w:r>
          <w:r w:rsidR="00045519" w:rsidRPr="00D75466">
            <w:t>Makaroff</w:t>
          </w:r>
          <w:r w:rsidR="00045519" w:rsidRPr="00D674CE">
            <w:t xml:space="preserve"> </w:t>
          </w:r>
          <w:r w:rsidRPr="00D674CE">
            <w:t>from providing expert advice to the committee.</w:t>
          </w:r>
        </w:p>
      </w:sdtContent>
    </w:sdt>
    <w:bookmarkEnd w:id="4"/>
    <w:p w14:paraId="042F86AF" w14:textId="5DF890A5" w:rsidR="00D75466" w:rsidRDefault="00D75466" w:rsidP="00D75466">
      <w:pPr>
        <w:pStyle w:val="Level3numbered"/>
        <w:numPr>
          <w:ilvl w:val="0"/>
          <w:numId w:val="0"/>
        </w:numPr>
        <w:ind w:left="2155"/>
      </w:pPr>
      <w:r>
        <w:t>No other conflicts of interests were declared for this item.</w:t>
      </w:r>
    </w:p>
    <w:p w14:paraId="5F1DF116" w14:textId="0664F988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lastRenderedPageBreak/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9E1941" w:rsidRPr="009E1941">
        <w:t>Prof Karen McCutcheon</w:t>
      </w:r>
      <w:r w:rsidR="009E1941">
        <w:t xml:space="preserve">. </w:t>
      </w:r>
    </w:p>
    <w:p w14:paraId="1AB6CB56" w14:textId="4A0A8EC8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>Closed session (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35AF4723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E1941">
            <w:t>Medical Technology Consultation Document (MT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6054CCC" w14:textId="28B30039" w:rsidR="00595798" w:rsidRDefault="009B1704" w:rsidP="003F7571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E1941">
            <w:t>Medical Technology Consultation Document (MTCD)</w:t>
          </w:r>
        </w:sdtContent>
      </w:sdt>
      <w:r w:rsidRPr="00C02D61">
        <w:t xml:space="preserve"> in line with their decisions</w:t>
      </w:r>
    </w:p>
    <w:p w14:paraId="04DEBF54" w14:textId="77777777" w:rsidR="003F7571" w:rsidRPr="00C02D61" w:rsidRDefault="003F7571" w:rsidP="003F7571">
      <w:pPr>
        <w:pStyle w:val="Level3numbered"/>
        <w:numPr>
          <w:ilvl w:val="0"/>
          <w:numId w:val="0"/>
        </w:numPr>
        <w:ind w:left="2155"/>
      </w:pPr>
    </w:p>
    <w:p w14:paraId="7C336D19" w14:textId="78DAB811" w:rsidR="009B5D1C" w:rsidRPr="00C02D61" w:rsidRDefault="003F7571" w:rsidP="00930F26">
      <w:pPr>
        <w:pStyle w:val="Heading2"/>
      </w:pPr>
      <w:r>
        <w:t>5</w:t>
      </w:r>
      <w:r w:rsidR="002A2CC8">
        <w:t xml:space="preserve">. </w:t>
      </w:r>
      <w:r w:rsidR="00236AD0" w:rsidRPr="00C02D61">
        <w:t>Date of the next meeting</w:t>
      </w:r>
    </w:p>
    <w:p w14:paraId="64D25066" w14:textId="0E0DD1AB" w:rsidR="00135794" w:rsidRPr="001F551E" w:rsidRDefault="007507BD" w:rsidP="0008787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9E1941">
            <w:t>16</w:t>
          </w:r>
          <w:r w:rsidR="009E1941" w:rsidRPr="009E1941">
            <w:rPr>
              <w:vertAlign w:val="superscript"/>
            </w:rPr>
            <w:t>th</w:t>
          </w:r>
          <w:r w:rsidR="009E1941">
            <w:t xml:space="preserve"> September</w:t>
          </w:r>
          <w:r w:rsidR="00565F33">
            <w:t xml:space="preserve"> 202</w:t>
          </w:r>
          <w:r w:rsidR="006843D4">
            <w:t>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>.</w:t>
      </w:r>
      <w:r w:rsidR="00BD6C94">
        <w:t xml:space="preserve"> 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265251"/>
    <w:multiLevelType w:val="hybridMultilevel"/>
    <w:tmpl w:val="671AD8A8"/>
    <w:lvl w:ilvl="0" w:tplc="BE1A9AAC"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6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7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8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9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5987595C"/>
    <w:multiLevelType w:val="hybridMultilevel"/>
    <w:tmpl w:val="ED7C5FE4"/>
    <w:lvl w:ilvl="0" w:tplc="E6747DEA">
      <w:start w:val="4"/>
      <w:numFmt w:val="bullet"/>
      <w:lvlText w:val=""/>
      <w:lvlJc w:val="left"/>
      <w:pPr>
        <w:ind w:left="2345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31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2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24"/>
  </w:num>
  <w:num w:numId="2" w16cid:durableId="866216742">
    <w:abstractNumId w:val="18"/>
  </w:num>
  <w:num w:numId="3" w16cid:durableId="237516896">
    <w:abstractNumId w:val="27"/>
  </w:num>
  <w:num w:numId="4" w16cid:durableId="976954812">
    <w:abstractNumId w:val="21"/>
  </w:num>
  <w:num w:numId="5" w16cid:durableId="502479614">
    <w:abstractNumId w:val="32"/>
  </w:num>
  <w:num w:numId="6" w16cid:durableId="130901604">
    <w:abstractNumId w:val="36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4"/>
  </w:num>
  <w:num w:numId="10" w16cid:durableId="1789351810">
    <w:abstractNumId w:val="32"/>
  </w:num>
  <w:num w:numId="11" w16cid:durableId="347487787">
    <w:abstractNumId w:val="32"/>
  </w:num>
  <w:num w:numId="12" w16cid:durableId="1922399368">
    <w:abstractNumId w:val="32"/>
  </w:num>
  <w:num w:numId="13" w16cid:durableId="1733385123">
    <w:abstractNumId w:val="16"/>
  </w:num>
  <w:num w:numId="14" w16cid:durableId="1661496813">
    <w:abstractNumId w:val="23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31"/>
  </w:num>
  <w:num w:numId="32" w16cid:durableId="2001805951">
    <w:abstractNumId w:val="22"/>
  </w:num>
  <w:num w:numId="33" w16cid:durableId="918951270">
    <w:abstractNumId w:val="35"/>
  </w:num>
  <w:num w:numId="34" w16cid:durableId="371928555">
    <w:abstractNumId w:val="28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6"/>
  </w:num>
  <w:num w:numId="38" w16cid:durableId="252596666">
    <w:abstractNumId w:val="29"/>
  </w:num>
  <w:num w:numId="39" w16cid:durableId="1206405557">
    <w:abstractNumId w:val="33"/>
  </w:num>
  <w:num w:numId="40" w16cid:durableId="1342271391">
    <w:abstractNumId w:val="30"/>
  </w:num>
  <w:num w:numId="41" w16cid:durableId="1197545903">
    <w:abstractNumId w:val="1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369116445">
    <w:abstractNumId w:val="33"/>
  </w:num>
  <w:num w:numId="43" w16cid:durableId="1346247146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668A"/>
    <w:rsid w:val="00031524"/>
    <w:rsid w:val="00040BED"/>
    <w:rsid w:val="00040D41"/>
    <w:rsid w:val="000411A2"/>
    <w:rsid w:val="00044FC1"/>
    <w:rsid w:val="00045519"/>
    <w:rsid w:val="0004621C"/>
    <w:rsid w:val="00053C24"/>
    <w:rsid w:val="000627B6"/>
    <w:rsid w:val="00080C80"/>
    <w:rsid w:val="00083CF9"/>
    <w:rsid w:val="00085585"/>
    <w:rsid w:val="000860E1"/>
    <w:rsid w:val="00087876"/>
    <w:rsid w:val="000A3C2F"/>
    <w:rsid w:val="000A687D"/>
    <w:rsid w:val="000C05C3"/>
    <w:rsid w:val="000C3DEA"/>
    <w:rsid w:val="000C4E08"/>
    <w:rsid w:val="000D1197"/>
    <w:rsid w:val="000F04B6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6AB2"/>
    <w:rsid w:val="001324F5"/>
    <w:rsid w:val="00135794"/>
    <w:rsid w:val="0014142F"/>
    <w:rsid w:val="001420B9"/>
    <w:rsid w:val="0014547C"/>
    <w:rsid w:val="00147489"/>
    <w:rsid w:val="0015416B"/>
    <w:rsid w:val="00161397"/>
    <w:rsid w:val="001662DA"/>
    <w:rsid w:val="00167902"/>
    <w:rsid w:val="0018333E"/>
    <w:rsid w:val="00193E03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8C6"/>
    <w:rsid w:val="00205638"/>
    <w:rsid w:val="00216F0C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2903"/>
    <w:rsid w:val="002748D1"/>
    <w:rsid w:val="00277DAE"/>
    <w:rsid w:val="00284D69"/>
    <w:rsid w:val="00296305"/>
    <w:rsid w:val="002A2CC8"/>
    <w:rsid w:val="002A579C"/>
    <w:rsid w:val="002B5720"/>
    <w:rsid w:val="002B76EF"/>
    <w:rsid w:val="002C258D"/>
    <w:rsid w:val="002C660B"/>
    <w:rsid w:val="002C7A84"/>
    <w:rsid w:val="002D1A7F"/>
    <w:rsid w:val="002F3D4E"/>
    <w:rsid w:val="002F5606"/>
    <w:rsid w:val="0030059A"/>
    <w:rsid w:val="003136A0"/>
    <w:rsid w:val="00337868"/>
    <w:rsid w:val="003448B3"/>
    <w:rsid w:val="00344EA6"/>
    <w:rsid w:val="003476F2"/>
    <w:rsid w:val="00350071"/>
    <w:rsid w:val="00350483"/>
    <w:rsid w:val="00350622"/>
    <w:rsid w:val="00355B38"/>
    <w:rsid w:val="00362F3D"/>
    <w:rsid w:val="003660BC"/>
    <w:rsid w:val="00370813"/>
    <w:rsid w:val="00377867"/>
    <w:rsid w:val="00380DD5"/>
    <w:rsid w:val="00384E9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5516"/>
    <w:rsid w:val="003E65BA"/>
    <w:rsid w:val="003F4378"/>
    <w:rsid w:val="003F5516"/>
    <w:rsid w:val="003F7571"/>
    <w:rsid w:val="00402715"/>
    <w:rsid w:val="00402DFB"/>
    <w:rsid w:val="00406301"/>
    <w:rsid w:val="00410E8B"/>
    <w:rsid w:val="00411B9A"/>
    <w:rsid w:val="00422523"/>
    <w:rsid w:val="00436657"/>
    <w:rsid w:val="004366CD"/>
    <w:rsid w:val="00444D16"/>
    <w:rsid w:val="004479FF"/>
    <w:rsid w:val="00451599"/>
    <w:rsid w:val="00456A6D"/>
    <w:rsid w:val="0046272D"/>
    <w:rsid w:val="00463336"/>
    <w:rsid w:val="00463370"/>
    <w:rsid w:val="00465E35"/>
    <w:rsid w:val="0048228B"/>
    <w:rsid w:val="0049029B"/>
    <w:rsid w:val="00490FB4"/>
    <w:rsid w:val="004A1D05"/>
    <w:rsid w:val="004B45D0"/>
    <w:rsid w:val="004B79B6"/>
    <w:rsid w:val="004E02E2"/>
    <w:rsid w:val="004E78D9"/>
    <w:rsid w:val="004F0682"/>
    <w:rsid w:val="004F6A5C"/>
    <w:rsid w:val="00507F46"/>
    <w:rsid w:val="005268D2"/>
    <w:rsid w:val="005360C8"/>
    <w:rsid w:val="005419E1"/>
    <w:rsid w:val="00551445"/>
    <w:rsid w:val="00556AD2"/>
    <w:rsid w:val="00565F33"/>
    <w:rsid w:val="0057580C"/>
    <w:rsid w:val="00593560"/>
    <w:rsid w:val="00595798"/>
    <w:rsid w:val="00596F1C"/>
    <w:rsid w:val="005A21EC"/>
    <w:rsid w:val="005C0A14"/>
    <w:rsid w:val="005C33A0"/>
    <w:rsid w:val="005D2B46"/>
    <w:rsid w:val="005E1369"/>
    <w:rsid w:val="005E24AD"/>
    <w:rsid w:val="005E2873"/>
    <w:rsid w:val="005E2FA2"/>
    <w:rsid w:val="005E457F"/>
    <w:rsid w:val="005E5210"/>
    <w:rsid w:val="005E6537"/>
    <w:rsid w:val="005F7593"/>
    <w:rsid w:val="00603397"/>
    <w:rsid w:val="00611CB1"/>
    <w:rsid w:val="00613786"/>
    <w:rsid w:val="006231D3"/>
    <w:rsid w:val="006268A7"/>
    <w:rsid w:val="0064247C"/>
    <w:rsid w:val="00643470"/>
    <w:rsid w:val="00643C23"/>
    <w:rsid w:val="00644944"/>
    <w:rsid w:val="00650B0E"/>
    <w:rsid w:val="0065388D"/>
    <w:rsid w:val="00654704"/>
    <w:rsid w:val="0066652E"/>
    <w:rsid w:val="00670F87"/>
    <w:rsid w:val="006712CE"/>
    <w:rsid w:val="0067259D"/>
    <w:rsid w:val="00676D3D"/>
    <w:rsid w:val="00682F9B"/>
    <w:rsid w:val="00683EA8"/>
    <w:rsid w:val="006843D4"/>
    <w:rsid w:val="006B324A"/>
    <w:rsid w:val="006B4C67"/>
    <w:rsid w:val="006C757A"/>
    <w:rsid w:val="006D3185"/>
    <w:rsid w:val="006F3468"/>
    <w:rsid w:val="007019D5"/>
    <w:rsid w:val="007160C4"/>
    <w:rsid w:val="0073064B"/>
    <w:rsid w:val="00731886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0B8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F5E7F"/>
    <w:rsid w:val="00817965"/>
    <w:rsid w:val="00822C76"/>
    <w:rsid w:val="008236B6"/>
    <w:rsid w:val="00835654"/>
    <w:rsid w:val="00835FBC"/>
    <w:rsid w:val="008403BE"/>
    <w:rsid w:val="00842ACF"/>
    <w:rsid w:val="008451A1"/>
    <w:rsid w:val="00845241"/>
    <w:rsid w:val="00850C0E"/>
    <w:rsid w:val="0088566F"/>
    <w:rsid w:val="008937E0"/>
    <w:rsid w:val="008B14DA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9579E"/>
    <w:rsid w:val="009B0F74"/>
    <w:rsid w:val="009B1704"/>
    <w:rsid w:val="009B5D1C"/>
    <w:rsid w:val="009E13B8"/>
    <w:rsid w:val="009E1941"/>
    <w:rsid w:val="009E20B3"/>
    <w:rsid w:val="009E4E35"/>
    <w:rsid w:val="009F1156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04DF"/>
    <w:rsid w:val="00A973EA"/>
    <w:rsid w:val="00AA5A26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65CF2"/>
    <w:rsid w:val="00B71AD5"/>
    <w:rsid w:val="00B73E9F"/>
    <w:rsid w:val="00B76EE1"/>
    <w:rsid w:val="00B82964"/>
    <w:rsid w:val="00B85DE1"/>
    <w:rsid w:val="00BA07EB"/>
    <w:rsid w:val="00BA0919"/>
    <w:rsid w:val="00BA4EAD"/>
    <w:rsid w:val="00BA57D2"/>
    <w:rsid w:val="00BB22E9"/>
    <w:rsid w:val="00BB49D9"/>
    <w:rsid w:val="00BB531F"/>
    <w:rsid w:val="00BC47C4"/>
    <w:rsid w:val="00BC6C1F"/>
    <w:rsid w:val="00BD1329"/>
    <w:rsid w:val="00BD6C94"/>
    <w:rsid w:val="00BF0EAA"/>
    <w:rsid w:val="00C015B8"/>
    <w:rsid w:val="00C02D61"/>
    <w:rsid w:val="00C04D2E"/>
    <w:rsid w:val="00C14526"/>
    <w:rsid w:val="00C3119A"/>
    <w:rsid w:val="00C4215E"/>
    <w:rsid w:val="00C463FA"/>
    <w:rsid w:val="00C51601"/>
    <w:rsid w:val="00C54DE4"/>
    <w:rsid w:val="00C55E3A"/>
    <w:rsid w:val="00C7373D"/>
    <w:rsid w:val="00C75930"/>
    <w:rsid w:val="00C82EFE"/>
    <w:rsid w:val="00C871D3"/>
    <w:rsid w:val="00C941B6"/>
    <w:rsid w:val="00C945A4"/>
    <w:rsid w:val="00C959F5"/>
    <w:rsid w:val="00C978CB"/>
    <w:rsid w:val="00CB14E1"/>
    <w:rsid w:val="00CB4466"/>
    <w:rsid w:val="00CB654A"/>
    <w:rsid w:val="00CD44BE"/>
    <w:rsid w:val="00CE69D1"/>
    <w:rsid w:val="00CF055E"/>
    <w:rsid w:val="00D06D7C"/>
    <w:rsid w:val="00D11E93"/>
    <w:rsid w:val="00D14E64"/>
    <w:rsid w:val="00D22F90"/>
    <w:rsid w:val="00D33D2F"/>
    <w:rsid w:val="00D36E00"/>
    <w:rsid w:val="00D428D1"/>
    <w:rsid w:val="00D55E71"/>
    <w:rsid w:val="00D674CE"/>
    <w:rsid w:val="00D70F52"/>
    <w:rsid w:val="00D74026"/>
    <w:rsid w:val="00D75466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F09E8"/>
    <w:rsid w:val="00DF0C5C"/>
    <w:rsid w:val="00DF3352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6B48"/>
    <w:rsid w:val="00E60116"/>
    <w:rsid w:val="00E60CF0"/>
    <w:rsid w:val="00E734E8"/>
    <w:rsid w:val="00E77A26"/>
    <w:rsid w:val="00E814BC"/>
    <w:rsid w:val="00E82B9F"/>
    <w:rsid w:val="00E9120D"/>
    <w:rsid w:val="00E927DA"/>
    <w:rsid w:val="00E95304"/>
    <w:rsid w:val="00EA189F"/>
    <w:rsid w:val="00EA7444"/>
    <w:rsid w:val="00EB1941"/>
    <w:rsid w:val="00EB70CC"/>
    <w:rsid w:val="00EC465D"/>
    <w:rsid w:val="00EC57DD"/>
    <w:rsid w:val="00EE0DB5"/>
    <w:rsid w:val="00EF1B45"/>
    <w:rsid w:val="00EF2BE2"/>
    <w:rsid w:val="00EF4F1E"/>
    <w:rsid w:val="00F32B92"/>
    <w:rsid w:val="00F4175E"/>
    <w:rsid w:val="00F42F8E"/>
    <w:rsid w:val="00F477AA"/>
    <w:rsid w:val="00F57A78"/>
    <w:rsid w:val="00F86390"/>
    <w:rsid w:val="00F95663"/>
    <w:rsid w:val="00F97481"/>
    <w:rsid w:val="00FA630B"/>
    <w:rsid w:val="00FA676B"/>
    <w:rsid w:val="00FB539A"/>
    <w:rsid w:val="00FB7C71"/>
    <w:rsid w:val="00FD0266"/>
    <w:rsid w:val="00FD7EAE"/>
    <w:rsid w:val="00FE1041"/>
    <w:rsid w:val="00FE366F"/>
    <w:rsid w:val="00FF023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  <w15:docId w15:val="{1C0B9F8D-B8A9-4C9F-B678-F3191ECC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7CACCE722E74B309F264E1251D2C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42D8D-8A88-4D42-A906-BA8D99D5DD35}"/>
      </w:docPartPr>
      <w:docPartBody>
        <w:p w:rsidR="00545D8E" w:rsidRDefault="00677D47" w:rsidP="00677D47">
          <w:pPr>
            <w:pStyle w:val="C7CACCE722E74B309F264E1251D2C96E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495CC2"/>
    <w:rsid w:val="00545D8E"/>
    <w:rsid w:val="00677D47"/>
    <w:rsid w:val="009C4590"/>
    <w:rsid w:val="00BD163C"/>
    <w:rsid w:val="00BE05C9"/>
    <w:rsid w:val="00C063EE"/>
    <w:rsid w:val="00D07027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1A6497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C7CACCE722E74B309F264E1251D2C96E">
    <w:name w:val="C7CACCE722E74B309F264E1251D2C96E"/>
    <w:rsid w:val="00677D47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4</TotalTime>
  <Pages>4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Izabela Syrek</dc:creator>
  <cp:lastModifiedBy>Izabela Syrek</cp:lastModifiedBy>
  <cp:revision>94</cp:revision>
  <cp:lastPrinted>2022-08-05T12:59:00Z</cp:lastPrinted>
  <dcterms:created xsi:type="dcterms:W3CDTF">2021-11-03T12:32:00Z</dcterms:created>
  <dcterms:modified xsi:type="dcterms:W3CDTF">2022-10-17T21:13:00Z</dcterms:modified>
</cp:coreProperties>
</file>